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2615c6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2615c65-cbae-11eb-a91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MQ4DMQxC/YD//0t+4AJuu3SpZA/NcEpuQDZgEvTXIv7qH4BqVmnDHPjA9/r1H7q6i0Fkz2GJh/KCaq0cDvBgNMNd4ZW5bJzUJ8pEHWgWD/izpJ91oK9X9JDE46EtfyqJQUbFizs8jhJC67C45i9uecGq8W19AqNhVFjUWfdrsK7xMzXDWz3KseAqLYpqXeuBhMvsiL1fZBd/J6xq368RnYRSxCO37VecJfkiNtfzZkSLoZYdrHv/SVTLmg33ecWY7yXGhf8aSVL7jxmTvb6GSlTZOms8d2z/MTNy0K+zb263cHiRzx4PXx+Fi/vD5XFyaz9vKS8Cp/eT90Eb6M3kAV66TSbg6P1irHmCHfA3QWBdcJEHeRdk63vuwH//+959AnJlZUIGFvVT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ticed I had no service. Wanted to see if there is an outage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2615c65-cbae-11eb-a91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2615c65-cbae-11eb-a91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2615c65-cbae-11eb-a91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2615c65</dc:title>
  <dc:creator/>
  <cp:keywords/>
  <dcterms:created xsi:type="dcterms:W3CDTF">2026-05-03T10:48:45Z</dcterms:created>
  <dcterms:modified xsi:type="dcterms:W3CDTF">2026-05-03T10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